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6D7915FD" w14:textId="708A6181" w:rsidR="00397F62" w:rsidRPr="00891DED" w:rsidRDefault="007222C3" w:rsidP="0046071E">
          <w:pPr>
            <w:pStyle w:val="Heading1"/>
            <w:rPr>
              <w:b w:val="0"/>
              <w:sz w:val="20"/>
              <w:szCs w:val="20"/>
            </w:rPr>
          </w:pPr>
          <w:r>
            <w:rPr>
              <w:b w:val="0"/>
              <w:sz w:val="20"/>
              <w:szCs w:val="20"/>
              <w:lang w:val="en-US"/>
            </w:rPr>
            <w:t>11/6/2020</w:t>
          </w:r>
        </w:p>
      </w:sdtContent>
    </w:sdt>
    <w:p w14:paraId="6D7915FE"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D791639" wp14:editId="6D79163A">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D7915FF" w14:textId="77777777" w:rsidR="00397F62" w:rsidRPr="00397F62" w:rsidRDefault="00397F62" w:rsidP="00397F62">
      <w:pPr>
        <w:jc w:val="center"/>
      </w:pPr>
    </w:p>
    <w:p w14:paraId="6D791600" w14:textId="77777777" w:rsidR="00212958" w:rsidRPr="000660AA" w:rsidRDefault="00212958" w:rsidP="00571E7F">
      <w:pPr>
        <w:jc w:val="center"/>
        <w:rPr>
          <w:sz w:val="36"/>
          <w:szCs w:val="36"/>
        </w:rPr>
      </w:pPr>
      <w:r w:rsidRPr="000660AA">
        <w:rPr>
          <w:sz w:val="36"/>
          <w:szCs w:val="36"/>
        </w:rPr>
        <w:t>Baton Rouge Community College</w:t>
      </w:r>
    </w:p>
    <w:p w14:paraId="6D791601" w14:textId="77777777" w:rsidR="00212958" w:rsidRPr="00853241" w:rsidRDefault="00212958" w:rsidP="000D6C70">
      <w:pPr>
        <w:jc w:val="center"/>
      </w:pPr>
      <w:r w:rsidRPr="000660AA">
        <w:rPr>
          <w:i/>
          <w:sz w:val="32"/>
          <w:szCs w:val="32"/>
        </w:rPr>
        <w:t>Academic Affairs Master Syllabus</w:t>
      </w:r>
    </w:p>
    <w:p w14:paraId="6D791602" w14:textId="77777777" w:rsidR="00212958" w:rsidRPr="000821D6" w:rsidRDefault="00212958" w:rsidP="0074285D">
      <w:pPr>
        <w:jc w:val="center"/>
        <w:rPr>
          <w:szCs w:val="36"/>
        </w:rPr>
      </w:pPr>
    </w:p>
    <w:p w14:paraId="6D791603" w14:textId="735CAE58"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DC727C">
        <w:t>3 September 2020</w:t>
      </w:r>
      <w:r w:rsidRPr="00212958">
        <w:rPr>
          <w:u w:val="single"/>
        </w:rPr>
        <w:fldChar w:fldCharType="end"/>
      </w:r>
      <w:bookmarkEnd w:id="0"/>
    </w:p>
    <w:p w14:paraId="6D791604" w14:textId="7B46CFE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764ABF">
        <w:t>Spring 2021</w:t>
      </w:r>
      <w:r w:rsidRPr="00212958">
        <w:rPr>
          <w:u w:val="single"/>
        </w:rPr>
        <w:fldChar w:fldCharType="end"/>
      </w:r>
      <w:bookmarkEnd w:id="1"/>
    </w:p>
    <w:p w14:paraId="6D791605" w14:textId="77777777" w:rsidR="00212958" w:rsidRDefault="00212958" w:rsidP="0074285D">
      <w:pPr>
        <w:jc w:val="center"/>
      </w:pPr>
    </w:p>
    <w:p w14:paraId="6D791606" w14:textId="44CE22F1"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764ABF">
        <w:t>Electrical Level 3 Part 1</w:t>
      </w:r>
      <w:r w:rsidR="00D7145B" w:rsidRPr="00D7145B">
        <w:rPr>
          <w:u w:val="single"/>
        </w:rPr>
        <w:fldChar w:fldCharType="end"/>
      </w:r>
      <w:bookmarkEnd w:id="2"/>
    </w:p>
    <w:p w14:paraId="6D791607" w14:textId="77777777" w:rsidR="00D7145B" w:rsidRDefault="00D7145B" w:rsidP="00D7145B"/>
    <w:p w14:paraId="6D791608" w14:textId="03BC5A6A"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3E7CB1">
        <w:t>ELEC 1</w:t>
      </w:r>
      <w:r w:rsidR="006549D7">
        <w:t>316</w:t>
      </w:r>
      <w:r w:rsidRPr="00D7145B">
        <w:rPr>
          <w:u w:val="single"/>
        </w:rPr>
        <w:fldChar w:fldCharType="end"/>
      </w:r>
      <w:bookmarkEnd w:id="3"/>
    </w:p>
    <w:p w14:paraId="6D791609" w14:textId="77777777" w:rsidR="00D7145B" w:rsidRDefault="00D7145B" w:rsidP="00D7145B"/>
    <w:p w14:paraId="6D79160A" w14:textId="1C6B9B8B"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3E7CB1">
        <w:t>ELEC 2316</w:t>
      </w:r>
      <w:r w:rsidRPr="00D7145B">
        <w:rPr>
          <w:u w:val="single"/>
        </w:rPr>
        <w:fldChar w:fldCharType="end"/>
      </w:r>
    </w:p>
    <w:p w14:paraId="6D79160B" w14:textId="77777777" w:rsidR="00516FFE" w:rsidRDefault="00516FFE" w:rsidP="00D7145B"/>
    <w:p w14:paraId="6D79160C" w14:textId="3D3E3474"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DC727C">
        <w:fldChar w:fldCharType="begin">
          <w:ffData>
            <w:name w:val="Text27"/>
            <w:enabled/>
            <w:calcOnExit w:val="0"/>
            <w:textInput>
              <w:maxLength w:val="30"/>
            </w:textInput>
          </w:ffData>
        </w:fldChar>
      </w:r>
      <w:bookmarkStart w:id="4" w:name="Text27"/>
      <w:r w:rsidRPr="00DC727C">
        <w:instrText xml:space="preserve"> FORMTEXT </w:instrText>
      </w:r>
      <w:r w:rsidRPr="00DC727C">
        <w:fldChar w:fldCharType="separate"/>
      </w:r>
      <w:r w:rsidR="00FA765F" w:rsidRPr="00DC727C">
        <w:t>2</w:t>
      </w:r>
      <w:r w:rsidRPr="00DC727C">
        <w:fldChar w:fldCharType="end"/>
      </w:r>
      <w:bookmarkEnd w:id="4"/>
      <w:r w:rsidRPr="00DC727C">
        <w:t>-</w:t>
      </w:r>
      <w:r w:rsidRPr="00DC727C">
        <w:fldChar w:fldCharType="begin">
          <w:ffData>
            <w:name w:val="Text33"/>
            <w:enabled/>
            <w:calcOnExit w:val="0"/>
            <w:textInput/>
          </w:ffData>
        </w:fldChar>
      </w:r>
      <w:bookmarkStart w:id="5" w:name="Text33"/>
      <w:r w:rsidRPr="00DC727C">
        <w:instrText xml:space="preserve"> FORMTEXT </w:instrText>
      </w:r>
      <w:r w:rsidRPr="00DC727C">
        <w:fldChar w:fldCharType="separate"/>
      </w:r>
      <w:r w:rsidR="00DC727C" w:rsidRPr="00DC727C">
        <w:t>8</w:t>
      </w:r>
      <w:r w:rsidRPr="00DC727C">
        <w:fldChar w:fldCharType="end"/>
      </w:r>
      <w:bookmarkEnd w:id="5"/>
      <w:r w:rsidRPr="00DC727C">
        <w:t>-</w:t>
      </w:r>
      <w:r w:rsidRPr="00DC727C">
        <w:fldChar w:fldCharType="begin">
          <w:ffData>
            <w:name w:val="Text34"/>
            <w:enabled/>
            <w:calcOnExit w:val="0"/>
            <w:textInput/>
          </w:ffData>
        </w:fldChar>
      </w:r>
      <w:bookmarkStart w:id="6" w:name="Text34"/>
      <w:r w:rsidRPr="00DC727C">
        <w:instrText xml:space="preserve"> FORMTEXT </w:instrText>
      </w:r>
      <w:r w:rsidRPr="00DC727C">
        <w:fldChar w:fldCharType="separate"/>
      </w:r>
      <w:r w:rsidR="00FA765F" w:rsidRPr="00DC727C">
        <w:t>6</w:t>
      </w:r>
      <w:r w:rsidRPr="00DC727C">
        <w:fldChar w:fldCharType="end"/>
      </w:r>
      <w:bookmarkEnd w:id="6"/>
    </w:p>
    <w:p w14:paraId="6D79160D" w14:textId="77777777" w:rsidR="00D84D0F" w:rsidRDefault="00D84D0F" w:rsidP="00D84D0F">
      <w:pPr>
        <w:rPr>
          <w:sz w:val="20"/>
        </w:rPr>
      </w:pPr>
    </w:p>
    <w:p w14:paraId="6D79160E" w14:textId="68511139"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DC727C">
        <w:fldChar w:fldCharType="begin">
          <w:ffData>
            <w:name w:val="Text27"/>
            <w:enabled/>
            <w:calcOnExit w:val="0"/>
            <w:textInput>
              <w:maxLength w:val="30"/>
            </w:textInput>
          </w:ffData>
        </w:fldChar>
      </w:r>
      <w:r w:rsidRPr="00DC727C">
        <w:instrText xml:space="preserve"> FORMTEXT </w:instrText>
      </w:r>
      <w:r w:rsidRPr="00DC727C">
        <w:fldChar w:fldCharType="separate"/>
      </w:r>
      <w:r w:rsidR="00FA765F" w:rsidRPr="00DC727C">
        <w:t>30</w:t>
      </w:r>
      <w:r w:rsidRPr="00DC727C">
        <w:fldChar w:fldCharType="end"/>
      </w:r>
      <w:r w:rsidRPr="00DC727C">
        <w:t>-</w:t>
      </w:r>
      <w:r w:rsidRPr="00DC727C">
        <w:fldChar w:fldCharType="begin">
          <w:ffData>
            <w:name w:val="Text35"/>
            <w:enabled/>
            <w:calcOnExit w:val="0"/>
            <w:textInput/>
          </w:ffData>
        </w:fldChar>
      </w:r>
      <w:bookmarkStart w:id="7" w:name="Text35"/>
      <w:r w:rsidRPr="00DC727C">
        <w:instrText xml:space="preserve"> FORMTEXT </w:instrText>
      </w:r>
      <w:r w:rsidRPr="00DC727C">
        <w:fldChar w:fldCharType="separate"/>
      </w:r>
      <w:r w:rsidR="00FA765F" w:rsidRPr="00DC727C">
        <w:t>120</w:t>
      </w:r>
      <w:r w:rsidRPr="00DC727C">
        <w:fldChar w:fldCharType="end"/>
      </w:r>
      <w:bookmarkEnd w:id="7"/>
      <w:r w:rsidRPr="00DC727C">
        <w:t>-</w:t>
      </w:r>
      <w:r w:rsidRPr="00DC727C">
        <w:fldChar w:fldCharType="begin">
          <w:ffData>
            <w:name w:val="Text36"/>
            <w:enabled/>
            <w:calcOnExit w:val="0"/>
            <w:textInput/>
          </w:ffData>
        </w:fldChar>
      </w:r>
      <w:bookmarkStart w:id="8" w:name="Text36"/>
      <w:r w:rsidRPr="00DC727C">
        <w:instrText xml:space="preserve"> FORMTEXT </w:instrText>
      </w:r>
      <w:r w:rsidRPr="00DC727C">
        <w:fldChar w:fldCharType="separate"/>
      </w:r>
      <w:r w:rsidR="00FA765F" w:rsidRPr="00DC727C">
        <w:t>150</w:t>
      </w:r>
      <w:r w:rsidRPr="00DC727C">
        <w:fldChar w:fldCharType="end"/>
      </w:r>
      <w:bookmarkEnd w:id="8"/>
    </w:p>
    <w:p w14:paraId="6D79160F" w14:textId="77777777" w:rsidR="00D84D0F" w:rsidRPr="00EE4863" w:rsidRDefault="00D84D0F" w:rsidP="00D84D0F">
      <w:pPr>
        <w:rPr>
          <w:sz w:val="20"/>
        </w:rPr>
      </w:pPr>
    </w:p>
    <w:p w14:paraId="6D791610"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DC727C">
        <w:fldChar w:fldCharType="begin">
          <w:ffData>
            <w:name w:val="Text24"/>
            <w:enabled/>
            <w:calcOnExit w:val="0"/>
            <w:textInput/>
          </w:ffData>
        </w:fldChar>
      </w:r>
      <w:bookmarkStart w:id="9" w:name="Text24"/>
      <w:r w:rsidRPr="00DC727C">
        <w:instrText xml:space="preserve"> FORMTEXT </w:instrText>
      </w:r>
      <w:r w:rsidRPr="00DC727C">
        <w:fldChar w:fldCharType="separate"/>
      </w:r>
      <w:r w:rsidRPr="00DC727C">
        <w:rPr>
          <w:noProof/>
        </w:rPr>
        <w:t> </w:t>
      </w:r>
      <w:r w:rsidRPr="00DC727C">
        <w:rPr>
          <w:noProof/>
        </w:rPr>
        <w:t> </w:t>
      </w:r>
      <w:r w:rsidRPr="00DC727C">
        <w:rPr>
          <w:noProof/>
        </w:rPr>
        <w:t> </w:t>
      </w:r>
      <w:r w:rsidRPr="00DC727C">
        <w:rPr>
          <w:noProof/>
        </w:rPr>
        <w:t> </w:t>
      </w:r>
      <w:r w:rsidRPr="00DC727C">
        <w:rPr>
          <w:noProof/>
        </w:rPr>
        <w:t> </w:t>
      </w:r>
      <w:r w:rsidRPr="00DC727C">
        <w:fldChar w:fldCharType="end"/>
      </w:r>
      <w:bookmarkEnd w:id="9"/>
    </w:p>
    <w:p w14:paraId="6D791611" w14:textId="77777777" w:rsidR="00212958" w:rsidRPr="00D7145B" w:rsidRDefault="00212958" w:rsidP="00D7145B"/>
    <w:p w14:paraId="6D791612" w14:textId="7FB5F0B0"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FA765F">
        <w:t>46.0302</w:t>
      </w:r>
      <w:r w:rsidR="00212958" w:rsidRPr="00516FFE">
        <w:rPr>
          <w:u w:val="single"/>
        </w:rPr>
        <w:fldChar w:fldCharType="end"/>
      </w:r>
      <w:bookmarkEnd w:id="10"/>
    </w:p>
    <w:p w14:paraId="6D791613" w14:textId="77777777" w:rsidR="00C40487" w:rsidRDefault="00C40487" w:rsidP="00C40487"/>
    <w:p w14:paraId="6D791614" w14:textId="07D6F7AA"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53385C" w:rsidRPr="0053385C">
        <w:t xml:space="preserve">Covers the National Center for Construction Education and Research (NCCER) Electrical Level 3 Modules 1 - 5: Load Calculations - Branch and Feeder Circuits, Conductor Selection and Calculations, Practical Applications of Lighting, Hazardous Locations, and Overcurrent Protection. Successful completion of this course requires passing the NCCER Level 3 Electrical Modules 1 – 5 Exams with a 70% or higher. This course requires a lab fee. </w:t>
      </w:r>
      <w:r>
        <w:fldChar w:fldCharType="end"/>
      </w:r>
      <w:bookmarkEnd w:id="11"/>
    </w:p>
    <w:p w14:paraId="6D791615" w14:textId="77777777" w:rsidR="00860938" w:rsidRDefault="00860938" w:rsidP="007E4F12"/>
    <w:p w14:paraId="6D791616" w14:textId="562C71A3"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53385C">
        <w:t>ELEC 1226</w:t>
      </w:r>
      <w:r w:rsidRPr="001137F3">
        <w:rPr>
          <w:u w:val="single"/>
        </w:rPr>
        <w:fldChar w:fldCharType="end"/>
      </w:r>
      <w:bookmarkEnd w:id="12"/>
    </w:p>
    <w:p w14:paraId="6D791617" w14:textId="77777777" w:rsidR="00860938" w:rsidRPr="0072265D" w:rsidRDefault="00860938" w:rsidP="00571E7F">
      <w:pPr>
        <w:rPr>
          <w:b/>
        </w:rPr>
      </w:pPr>
    </w:p>
    <w:p w14:paraId="6D791618" w14:textId="18D99701"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D14F02">
        <w:t>None</w:t>
      </w:r>
      <w:r w:rsidRPr="001137F3">
        <w:rPr>
          <w:u w:val="single"/>
        </w:rPr>
        <w:fldChar w:fldCharType="end"/>
      </w:r>
      <w:bookmarkEnd w:id="13"/>
    </w:p>
    <w:p w14:paraId="6D791619" w14:textId="77777777" w:rsidR="00860938" w:rsidRPr="001137F3" w:rsidRDefault="00860938" w:rsidP="001137F3"/>
    <w:p w14:paraId="6D79161A" w14:textId="4898306A"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53385C">
        <w:t>15</w:t>
      </w:r>
      <w:r w:rsidRPr="001137F3">
        <w:rPr>
          <w:u w:val="single"/>
        </w:rPr>
        <w:fldChar w:fldCharType="end"/>
      </w:r>
      <w:bookmarkEnd w:id="14"/>
    </w:p>
    <w:p w14:paraId="6D79161B" w14:textId="77777777" w:rsidR="00860938" w:rsidRPr="00926161" w:rsidRDefault="00860938" w:rsidP="00571E7F"/>
    <w:p w14:paraId="6D79161C"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D79161D" w14:textId="5D3A89B4"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AF2C5A" w:rsidRPr="00AF2C5A">
        <w:t xml:space="preserve">Calculate loads for single-phase and three-phase branch circuits, ampacity for single-phase and three-phase loads, voltage drop in single-phase and three-phase applications, and let-through current values when current-limiting overcurrent devices are used. </w:t>
      </w:r>
      <w:r>
        <w:fldChar w:fldCharType="end"/>
      </w:r>
      <w:bookmarkEnd w:id="15"/>
    </w:p>
    <w:p w14:paraId="6D79161E" w14:textId="7E0F793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ED3150" w:rsidRPr="00ED3150">
        <w:t>Select conductors and overcurrent protection devices for specific applications, seals and drains for specific hazardous locations, and wiring methods for Class I, II, and III hazardous locations.</w:t>
      </w:r>
      <w:r>
        <w:fldChar w:fldCharType="end"/>
      </w:r>
      <w:bookmarkEnd w:id="16"/>
    </w:p>
    <w:p w14:paraId="6D79161F" w14:textId="15FAF417"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2D10F7" w:rsidRPr="002D10F7">
        <w:t>Explain how the lighting terms lumen, candlepower and footcandle relate to one another.</w:t>
      </w:r>
      <w:r>
        <w:fldChar w:fldCharType="end"/>
      </w:r>
      <w:bookmarkEnd w:id="17"/>
    </w:p>
    <w:p w14:paraId="6D791620" w14:textId="4A2109BD" w:rsidR="004E780E" w:rsidRDefault="004E780E" w:rsidP="0055677F">
      <w:pPr>
        <w:ind w:left="360" w:hanging="360"/>
      </w:pPr>
      <w:r>
        <w:lastRenderedPageBreak/>
        <w:t>4.</w:t>
      </w:r>
      <w:r>
        <w:tab/>
      </w:r>
      <w:r>
        <w:fldChar w:fldCharType="begin">
          <w:ffData>
            <w:name w:val="Text11"/>
            <w:enabled/>
            <w:calcOnExit w:val="0"/>
            <w:textInput/>
          </w:ffData>
        </w:fldChar>
      </w:r>
      <w:bookmarkStart w:id="18" w:name="Text11"/>
      <w:r>
        <w:instrText xml:space="preserve"> FORMTEXT </w:instrText>
      </w:r>
      <w:r>
        <w:fldChar w:fldCharType="separate"/>
      </w:r>
      <w:r w:rsidR="00643D60" w:rsidRPr="00643D60">
        <w:t>Identify lighting fixtures by type and application, the general lighting pattern produced by each type of fixture, the requirements associated with different lighting systems, and various dimming systems and their components.</w:t>
      </w:r>
      <w:r>
        <w:fldChar w:fldCharType="end"/>
      </w:r>
      <w:bookmarkEnd w:id="18"/>
    </w:p>
    <w:p w14:paraId="6D791621" w14:textId="7E3031F1"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C067A3" w:rsidRPr="00C067A3">
        <w:t xml:space="preserve">Install explosion-proof fittings in specific hazardous locations. </w:t>
      </w:r>
      <w:r>
        <w:fldChar w:fldCharType="end"/>
      </w:r>
      <w:bookmarkEnd w:id="19"/>
    </w:p>
    <w:p w14:paraId="6D791622" w14:textId="77777777" w:rsidR="00C40487" w:rsidRDefault="00C40487" w:rsidP="00C40487"/>
    <w:p w14:paraId="6D791623"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6D791624" w14:textId="7D013F5A"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CA0F7A" w:rsidRPr="00CA0F7A">
        <w:t>Practical demonstrations and skills performances.</w:t>
      </w:r>
      <w:r>
        <w:fldChar w:fldCharType="end"/>
      </w:r>
      <w:bookmarkEnd w:id="20"/>
    </w:p>
    <w:p w14:paraId="6D791625" w14:textId="37D3DF52"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D72857" w:rsidRPr="00D72857">
        <w:t>Homework assignments, quizzes, and tests.</w:t>
      </w:r>
      <w:r>
        <w:fldChar w:fldCharType="end"/>
      </w:r>
      <w:bookmarkEnd w:id="21"/>
    </w:p>
    <w:p w14:paraId="6D791626" w14:textId="60D37ED5"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2514BA" w:rsidRPr="002514BA">
        <w:t>NCCER Electrical Level 3 Modules 1 - 5 Exams.</w:t>
      </w:r>
      <w:r>
        <w:fldChar w:fldCharType="end"/>
      </w:r>
      <w:bookmarkEnd w:id="22"/>
    </w:p>
    <w:p w14:paraId="6D79162A" w14:textId="77777777" w:rsidR="00594256" w:rsidRPr="00CC3DF3" w:rsidRDefault="00594256" w:rsidP="0055677F">
      <w:pPr>
        <w:ind w:left="360" w:hanging="360"/>
      </w:pPr>
    </w:p>
    <w:p w14:paraId="6D79162B" w14:textId="77777777" w:rsidR="00594256" w:rsidRPr="0072265D" w:rsidRDefault="00594256" w:rsidP="00571E7F">
      <w:pPr>
        <w:rPr>
          <w:b/>
        </w:rPr>
      </w:pPr>
      <w:r w:rsidRPr="0072265D">
        <w:rPr>
          <w:b/>
        </w:rPr>
        <w:t>Information to be included on the Instructor’s Course Syllabi:</w:t>
      </w:r>
    </w:p>
    <w:p w14:paraId="6D79162C"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D79162D"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6D79162E"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D79162F"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6D791630"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D791631"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D791632"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D791633" w14:textId="77777777" w:rsidR="00C40487" w:rsidRDefault="00C40487" w:rsidP="00505C66"/>
    <w:p w14:paraId="6D791634" w14:textId="77777777" w:rsidR="00594256" w:rsidRPr="00594256" w:rsidRDefault="00594256" w:rsidP="00505C66">
      <w:pPr>
        <w:rPr>
          <w:b/>
        </w:rPr>
      </w:pPr>
      <w:r w:rsidRPr="00594256">
        <w:rPr>
          <w:b/>
        </w:rPr>
        <w:t>Expanded Course Outline:</w:t>
      </w:r>
    </w:p>
    <w:p w14:paraId="6D791635" w14:textId="77777777" w:rsidR="00594256" w:rsidRDefault="00594256" w:rsidP="00505C66"/>
    <w:p w14:paraId="0126AB93" w14:textId="0E40A467" w:rsidR="00404369" w:rsidRPr="00404369" w:rsidRDefault="00594256" w:rsidP="00404369">
      <w:r>
        <w:fldChar w:fldCharType="begin">
          <w:ffData>
            <w:name w:val="Text1"/>
            <w:enabled/>
            <w:calcOnExit w:val="0"/>
            <w:textInput/>
          </w:ffData>
        </w:fldChar>
      </w:r>
      <w:bookmarkStart w:id="23" w:name="Text1"/>
      <w:r>
        <w:instrText xml:space="preserve"> FORMTEXT </w:instrText>
      </w:r>
      <w:r>
        <w:fldChar w:fldCharType="separate"/>
      </w:r>
      <w:r w:rsidR="00DC727C">
        <w:t>I.</w:t>
      </w:r>
      <w:r w:rsidR="00DC727C">
        <w:tab/>
      </w:r>
      <w:r w:rsidR="00404369" w:rsidRPr="00404369">
        <w:t>Load Calculations - Branch and Feeder Circuits</w:t>
      </w:r>
    </w:p>
    <w:p w14:paraId="4390CAAB" w14:textId="4B1D6F50" w:rsidR="00404369" w:rsidRPr="00404369" w:rsidRDefault="00DC727C" w:rsidP="00DC727C">
      <w:pPr>
        <w:ind w:left="720" w:hanging="360"/>
      </w:pPr>
      <w:r>
        <w:t>A.</w:t>
      </w:r>
      <w:r>
        <w:tab/>
      </w:r>
      <w:r w:rsidR="00404369" w:rsidRPr="00404369">
        <w:t>Branch Circuit Ratings</w:t>
      </w:r>
    </w:p>
    <w:p w14:paraId="24BBD8AB" w14:textId="638F34EB" w:rsidR="00404369" w:rsidRPr="00404369" w:rsidRDefault="00DC727C" w:rsidP="001B33FD">
      <w:pPr>
        <w:ind w:left="720" w:hanging="360"/>
      </w:pPr>
      <w:r>
        <w:t>B.</w:t>
      </w:r>
      <w:r>
        <w:tab/>
      </w:r>
      <w:r w:rsidR="00404369" w:rsidRPr="00404369">
        <w:t>Derating</w:t>
      </w:r>
    </w:p>
    <w:p w14:paraId="5573CF31" w14:textId="7E750658" w:rsidR="00404369" w:rsidRPr="00404369" w:rsidRDefault="00DC727C" w:rsidP="001B33FD">
      <w:pPr>
        <w:ind w:left="720" w:hanging="360"/>
      </w:pPr>
      <w:r>
        <w:t>C.</w:t>
      </w:r>
      <w:r>
        <w:tab/>
      </w:r>
      <w:r w:rsidR="00404369" w:rsidRPr="00404369">
        <w:t>Calculating Branch Circuit Ampacity</w:t>
      </w:r>
    </w:p>
    <w:p w14:paraId="56E0780C" w14:textId="432A41DB" w:rsidR="00404369" w:rsidRPr="00404369" w:rsidRDefault="00DC727C" w:rsidP="001B33FD">
      <w:pPr>
        <w:ind w:left="720" w:hanging="360"/>
      </w:pPr>
      <w:r>
        <w:t>D.</w:t>
      </w:r>
      <w:r>
        <w:tab/>
      </w:r>
      <w:r w:rsidR="00404369" w:rsidRPr="00404369">
        <w:t>Lighting Loads</w:t>
      </w:r>
    </w:p>
    <w:p w14:paraId="7C6A37C0" w14:textId="11461279" w:rsidR="00404369" w:rsidRPr="00404369" w:rsidRDefault="00DC727C" w:rsidP="001B33FD">
      <w:pPr>
        <w:ind w:left="720" w:hanging="360"/>
      </w:pPr>
      <w:r>
        <w:t>E.</w:t>
      </w:r>
      <w:r>
        <w:tab/>
      </w:r>
      <w:r w:rsidR="00404369" w:rsidRPr="00404369">
        <w:t>Receptacle Loads and Multi-Outlet Assemblies</w:t>
      </w:r>
    </w:p>
    <w:p w14:paraId="11E9C753" w14:textId="34B064EE" w:rsidR="00404369" w:rsidRPr="00404369" w:rsidRDefault="00DC727C" w:rsidP="001B33FD">
      <w:pPr>
        <w:ind w:left="720" w:hanging="360"/>
      </w:pPr>
      <w:r>
        <w:t>F.</w:t>
      </w:r>
      <w:r>
        <w:tab/>
      </w:r>
      <w:r w:rsidR="00404369" w:rsidRPr="00404369">
        <w:t>Show Window Loads and Sign Load</w:t>
      </w:r>
    </w:p>
    <w:p w14:paraId="50907752" w14:textId="6C77C294" w:rsidR="00404369" w:rsidRPr="00404369" w:rsidRDefault="00404369" w:rsidP="001B33FD">
      <w:pPr>
        <w:ind w:left="720" w:hanging="360"/>
      </w:pPr>
      <w:r w:rsidRPr="00404369">
        <w:t>G</w:t>
      </w:r>
      <w:r w:rsidR="00DC727C">
        <w:t>.</w:t>
      </w:r>
      <w:r w:rsidR="00DC727C">
        <w:tab/>
      </w:r>
      <w:r w:rsidRPr="00404369">
        <w:t>Residential Branch Circuits</w:t>
      </w:r>
    </w:p>
    <w:p w14:paraId="513E5928" w14:textId="74DB8A70" w:rsidR="00404369" w:rsidRPr="00404369" w:rsidRDefault="00DC727C" w:rsidP="001B33FD">
      <w:pPr>
        <w:ind w:left="720" w:hanging="360"/>
      </w:pPr>
      <w:r>
        <w:t>H.</w:t>
      </w:r>
      <w:r>
        <w:tab/>
      </w:r>
      <w:r w:rsidR="00404369" w:rsidRPr="00404369">
        <w:t>Commercial Kitchen Equipment</w:t>
      </w:r>
    </w:p>
    <w:p w14:paraId="5FEF4199" w14:textId="6A35B13E" w:rsidR="00404369" w:rsidRPr="00404369" w:rsidRDefault="00DC727C" w:rsidP="001B33FD">
      <w:pPr>
        <w:ind w:left="720" w:hanging="360"/>
      </w:pPr>
      <w:r>
        <w:t>I.</w:t>
      </w:r>
      <w:r>
        <w:tab/>
      </w:r>
      <w:r w:rsidR="00404369" w:rsidRPr="00404369">
        <w:t>Water Heaters and Electric Heating Loads</w:t>
      </w:r>
    </w:p>
    <w:p w14:paraId="78B48443" w14:textId="13D46A45" w:rsidR="00404369" w:rsidRPr="00404369" w:rsidRDefault="00DC727C" w:rsidP="001B33FD">
      <w:pPr>
        <w:ind w:left="720" w:hanging="360"/>
      </w:pPr>
      <w:r>
        <w:t>J.</w:t>
      </w:r>
      <w:r>
        <w:tab/>
      </w:r>
      <w:r w:rsidR="00404369" w:rsidRPr="00404369">
        <w:t>Air Conditioning Loads</w:t>
      </w:r>
    </w:p>
    <w:p w14:paraId="4042FDF1" w14:textId="4A880FF0" w:rsidR="00404369" w:rsidRPr="00404369" w:rsidRDefault="00404369" w:rsidP="001B33FD">
      <w:pPr>
        <w:ind w:left="720" w:hanging="360"/>
      </w:pPr>
      <w:r w:rsidRPr="00404369">
        <w:t>K.</w:t>
      </w:r>
      <w:r w:rsidR="00DC727C">
        <w:tab/>
      </w:r>
      <w:r w:rsidRPr="00404369">
        <w:t>Motor Loads and Welders</w:t>
      </w:r>
    </w:p>
    <w:p w14:paraId="6514ED47" w14:textId="77777777" w:rsidR="00404369" w:rsidRPr="00404369" w:rsidRDefault="00404369" w:rsidP="00404369"/>
    <w:p w14:paraId="6EDF97C1" w14:textId="6B9E3E99" w:rsidR="00404369" w:rsidRPr="00404369" w:rsidRDefault="00DC727C" w:rsidP="00404369">
      <w:r>
        <w:lastRenderedPageBreak/>
        <w:t>II.</w:t>
      </w:r>
      <w:r>
        <w:tab/>
      </w:r>
      <w:r w:rsidR="00404369" w:rsidRPr="00404369">
        <w:t>Conductor Selection and Calculations</w:t>
      </w:r>
    </w:p>
    <w:p w14:paraId="12CDB496" w14:textId="3491C5D9" w:rsidR="00404369" w:rsidRPr="00404369" w:rsidRDefault="00DC727C" w:rsidP="001B33FD">
      <w:pPr>
        <w:ind w:left="720" w:hanging="360"/>
      </w:pPr>
      <w:r>
        <w:t>A.</w:t>
      </w:r>
      <w:r>
        <w:tab/>
      </w:r>
      <w:r w:rsidR="00404369" w:rsidRPr="00404369">
        <w:t>Compact Conductors</w:t>
      </w:r>
    </w:p>
    <w:p w14:paraId="7895A080" w14:textId="1C061171" w:rsidR="00404369" w:rsidRPr="00404369" w:rsidRDefault="00DC727C" w:rsidP="001B33FD">
      <w:pPr>
        <w:ind w:left="720" w:hanging="360"/>
      </w:pPr>
      <w:r>
        <w:t>B.</w:t>
      </w:r>
      <w:r>
        <w:tab/>
      </w:r>
      <w:r w:rsidR="00404369" w:rsidRPr="00404369">
        <w:t>Conductor Applications</w:t>
      </w:r>
    </w:p>
    <w:p w14:paraId="1F3B4FAE" w14:textId="0D5895B8" w:rsidR="00404369" w:rsidRPr="00404369" w:rsidRDefault="00DC727C" w:rsidP="001B33FD">
      <w:pPr>
        <w:ind w:left="720" w:hanging="360"/>
      </w:pPr>
      <w:r>
        <w:t>C.</w:t>
      </w:r>
      <w:r>
        <w:tab/>
      </w:r>
      <w:r w:rsidR="00404369" w:rsidRPr="00404369">
        <w:t>Properties of Conductors</w:t>
      </w:r>
    </w:p>
    <w:p w14:paraId="416C7F62" w14:textId="788FFB12" w:rsidR="00404369" w:rsidRPr="00404369" w:rsidRDefault="00DC727C" w:rsidP="001B33FD">
      <w:pPr>
        <w:ind w:left="720" w:hanging="360"/>
      </w:pPr>
      <w:r>
        <w:t>D.</w:t>
      </w:r>
      <w:r>
        <w:tab/>
      </w:r>
      <w:r w:rsidR="00404369" w:rsidRPr="00404369">
        <w:t>Voltage Drop</w:t>
      </w:r>
    </w:p>
    <w:p w14:paraId="7A5F9CC7" w14:textId="00DFBFE5" w:rsidR="00404369" w:rsidRPr="00404369" w:rsidRDefault="00DC727C" w:rsidP="001B33FD">
      <w:pPr>
        <w:ind w:left="720" w:hanging="360"/>
      </w:pPr>
      <w:r>
        <w:t>E.</w:t>
      </w:r>
      <w:r>
        <w:tab/>
      </w:r>
      <w:r w:rsidR="00404369" w:rsidRPr="00404369">
        <w:t>Voltage Drop Equations</w:t>
      </w:r>
    </w:p>
    <w:p w14:paraId="410E77C1" w14:textId="77777777" w:rsidR="00404369" w:rsidRPr="00404369" w:rsidRDefault="00404369" w:rsidP="00404369"/>
    <w:p w14:paraId="6314EB85" w14:textId="3C3BB1FB" w:rsidR="00404369" w:rsidRPr="00404369" w:rsidRDefault="00DC727C" w:rsidP="00404369">
      <w:r>
        <w:t>III.</w:t>
      </w:r>
      <w:r>
        <w:tab/>
      </w:r>
      <w:r w:rsidR="00404369" w:rsidRPr="00404369">
        <w:t>Practical Applications of Lighting</w:t>
      </w:r>
    </w:p>
    <w:p w14:paraId="349C474D" w14:textId="63BD0B11" w:rsidR="00404369" w:rsidRPr="00404369" w:rsidRDefault="00DC727C" w:rsidP="001B33FD">
      <w:pPr>
        <w:ind w:left="720" w:hanging="360"/>
      </w:pPr>
      <w:r>
        <w:t>A.</w:t>
      </w:r>
      <w:r>
        <w:tab/>
      </w:r>
      <w:r w:rsidR="00404369" w:rsidRPr="00404369">
        <w:t>Lumens, Candlepower, and Footcandles</w:t>
      </w:r>
    </w:p>
    <w:p w14:paraId="6A6823B8" w14:textId="702CAA88" w:rsidR="00404369" w:rsidRPr="00404369" w:rsidRDefault="00DC727C" w:rsidP="001B33FD">
      <w:pPr>
        <w:ind w:left="720" w:hanging="360"/>
      </w:pPr>
      <w:r>
        <w:t>B.</w:t>
      </w:r>
      <w:r>
        <w:tab/>
      </w:r>
      <w:r w:rsidR="00404369" w:rsidRPr="00404369">
        <w:t>Classification of Lighting Fixtures</w:t>
      </w:r>
    </w:p>
    <w:p w14:paraId="382F4660" w14:textId="576AA9DC" w:rsidR="00404369" w:rsidRPr="00404369" w:rsidRDefault="00DC727C" w:rsidP="001B33FD">
      <w:pPr>
        <w:ind w:left="720" w:hanging="360"/>
      </w:pPr>
      <w:r>
        <w:t>C.</w:t>
      </w:r>
      <w:r>
        <w:tab/>
      </w:r>
      <w:r w:rsidR="00404369" w:rsidRPr="00404369">
        <w:t>Practical Applications of Lighting Fixtures</w:t>
      </w:r>
    </w:p>
    <w:p w14:paraId="08ABA65F" w14:textId="77777777" w:rsidR="00404369" w:rsidRPr="00404369" w:rsidRDefault="00404369" w:rsidP="00404369"/>
    <w:p w14:paraId="3C1A47A7" w14:textId="76732B0A" w:rsidR="00404369" w:rsidRPr="00404369" w:rsidRDefault="00DC727C" w:rsidP="00404369">
      <w:r>
        <w:t>IV.</w:t>
      </w:r>
      <w:r>
        <w:tab/>
      </w:r>
      <w:r w:rsidR="00404369" w:rsidRPr="00404369">
        <w:t>Hazardous Locations</w:t>
      </w:r>
    </w:p>
    <w:p w14:paraId="573BB3E6" w14:textId="4661BE85" w:rsidR="00404369" w:rsidRPr="00404369" w:rsidRDefault="00DC727C" w:rsidP="001B33FD">
      <w:pPr>
        <w:ind w:left="720" w:hanging="360"/>
      </w:pPr>
      <w:r>
        <w:t>A.</w:t>
      </w:r>
      <w:r>
        <w:tab/>
      </w:r>
      <w:r w:rsidR="00404369" w:rsidRPr="00404369">
        <w:t>Class I, Class II, and Class III Locations</w:t>
      </w:r>
    </w:p>
    <w:p w14:paraId="28715D6A" w14:textId="2AE195ED" w:rsidR="00404369" w:rsidRPr="00404369" w:rsidRDefault="00DC727C" w:rsidP="001B33FD">
      <w:pPr>
        <w:ind w:left="720" w:hanging="360"/>
      </w:pPr>
      <w:r>
        <w:t>B.</w:t>
      </w:r>
      <w:r>
        <w:tab/>
      </w:r>
      <w:r w:rsidR="00404369" w:rsidRPr="00404369">
        <w:t>Prevention of External Ignition/Explosion</w:t>
      </w:r>
    </w:p>
    <w:p w14:paraId="201983B3" w14:textId="434484A6" w:rsidR="00404369" w:rsidRPr="00404369" w:rsidRDefault="00DC727C" w:rsidP="001B33FD">
      <w:pPr>
        <w:ind w:left="720" w:hanging="360"/>
      </w:pPr>
      <w:r>
        <w:t>C.</w:t>
      </w:r>
      <w:r>
        <w:tab/>
      </w:r>
      <w:r w:rsidR="00404369" w:rsidRPr="00404369">
        <w:t>Explosion-proof Equipment</w:t>
      </w:r>
    </w:p>
    <w:p w14:paraId="0DDE3BDA" w14:textId="09F8ADB0" w:rsidR="00404369" w:rsidRPr="00404369" w:rsidRDefault="00DC727C" w:rsidP="001B33FD">
      <w:pPr>
        <w:ind w:left="720" w:hanging="360"/>
      </w:pPr>
      <w:r>
        <w:t>D.</w:t>
      </w:r>
      <w:r>
        <w:tab/>
      </w:r>
      <w:r w:rsidR="00404369" w:rsidRPr="00404369">
        <w:t>Garages and Similar Locations</w:t>
      </w:r>
    </w:p>
    <w:p w14:paraId="21AADB29" w14:textId="178B321F" w:rsidR="00404369" w:rsidRPr="00404369" w:rsidRDefault="00DC727C" w:rsidP="001B33FD">
      <w:pPr>
        <w:ind w:left="720" w:hanging="360"/>
      </w:pPr>
      <w:r>
        <w:t>E.</w:t>
      </w:r>
      <w:r>
        <w:tab/>
      </w:r>
      <w:r w:rsidR="00404369" w:rsidRPr="00404369">
        <w:t>Airport Hangers, Hospitals, and Petrochemical Hazardous Locations</w:t>
      </w:r>
    </w:p>
    <w:p w14:paraId="32A679E1" w14:textId="56CEC7A5" w:rsidR="00404369" w:rsidRPr="00404369" w:rsidRDefault="00DC727C" w:rsidP="001B33FD">
      <w:pPr>
        <w:ind w:left="720" w:hanging="360"/>
      </w:pPr>
      <w:r>
        <w:t>F.</w:t>
      </w:r>
      <w:r>
        <w:tab/>
      </w:r>
      <w:r w:rsidR="00404369" w:rsidRPr="00404369">
        <w:t>Manufacturer's Data</w:t>
      </w:r>
    </w:p>
    <w:p w14:paraId="379E793E" w14:textId="77777777" w:rsidR="00404369" w:rsidRPr="00404369" w:rsidRDefault="00404369" w:rsidP="00404369"/>
    <w:p w14:paraId="559E0475" w14:textId="23E5AC60" w:rsidR="00404369" w:rsidRPr="00404369" w:rsidRDefault="00DC727C" w:rsidP="00404369">
      <w:r>
        <w:t>V.</w:t>
      </w:r>
      <w:r>
        <w:tab/>
      </w:r>
      <w:r w:rsidR="00404369" w:rsidRPr="00404369">
        <w:t>Overcurrent Protection</w:t>
      </w:r>
    </w:p>
    <w:p w14:paraId="2A1DDA8A" w14:textId="2740DF92" w:rsidR="00404369" w:rsidRPr="00404369" w:rsidRDefault="00DC727C" w:rsidP="001B33FD">
      <w:pPr>
        <w:ind w:left="720" w:hanging="360"/>
      </w:pPr>
      <w:r>
        <w:t>A.</w:t>
      </w:r>
      <w:r>
        <w:tab/>
      </w:r>
      <w:r w:rsidR="00404369" w:rsidRPr="00404369">
        <w:t>Fuses</w:t>
      </w:r>
    </w:p>
    <w:p w14:paraId="5655B866" w14:textId="6FB6977D" w:rsidR="00404369" w:rsidRPr="00404369" w:rsidRDefault="00DC727C" w:rsidP="001B33FD">
      <w:pPr>
        <w:ind w:left="720" w:hanging="360"/>
      </w:pPr>
      <w:r>
        <w:t>B.</w:t>
      </w:r>
      <w:r>
        <w:tab/>
      </w:r>
      <w:r w:rsidR="00404369" w:rsidRPr="00404369">
        <w:t>Operati</w:t>
      </w:r>
      <w:r w:rsidR="00B60C8E">
        <w:t>n</w:t>
      </w:r>
      <w:r w:rsidR="00404369" w:rsidRPr="00404369">
        <w:t>g Principles of Fuses</w:t>
      </w:r>
    </w:p>
    <w:p w14:paraId="318FF9D9" w14:textId="2A9327C7" w:rsidR="00404369" w:rsidRPr="00404369" w:rsidRDefault="00DC727C" w:rsidP="001B33FD">
      <w:pPr>
        <w:ind w:left="720" w:hanging="360"/>
      </w:pPr>
      <w:r>
        <w:t>C.</w:t>
      </w:r>
      <w:r>
        <w:tab/>
      </w:r>
      <w:r w:rsidR="00404369" w:rsidRPr="00404369">
        <w:t>U</w:t>
      </w:r>
      <w:r w:rsidR="00903190">
        <w:t>nderwriters Laboratories</w:t>
      </w:r>
      <w:r w:rsidR="00404369" w:rsidRPr="00404369">
        <w:t xml:space="preserve"> (UL</w:t>
      </w:r>
      <w:bookmarkStart w:id="24" w:name="_GoBack"/>
      <w:bookmarkEnd w:id="24"/>
      <w:r w:rsidR="00404369" w:rsidRPr="00404369">
        <w:t>) Fuse Classes</w:t>
      </w:r>
    </w:p>
    <w:p w14:paraId="7B70B6AC" w14:textId="78D2A70E" w:rsidR="00404369" w:rsidRPr="00404369" w:rsidRDefault="00DC727C" w:rsidP="001B33FD">
      <w:pPr>
        <w:ind w:left="720" w:hanging="360"/>
      </w:pPr>
      <w:r>
        <w:t>D.</w:t>
      </w:r>
      <w:r>
        <w:tab/>
      </w:r>
      <w:r w:rsidR="00404369" w:rsidRPr="00404369">
        <w:t>Motor Overload and Short Circuit Protection</w:t>
      </w:r>
    </w:p>
    <w:p w14:paraId="2E1CD135" w14:textId="1C3BFFAD" w:rsidR="00404369" w:rsidRPr="00404369" w:rsidRDefault="00DC727C" w:rsidP="001B33FD">
      <w:pPr>
        <w:ind w:left="720" w:hanging="360"/>
      </w:pPr>
      <w:r>
        <w:t>E.</w:t>
      </w:r>
      <w:r>
        <w:tab/>
      </w:r>
      <w:r w:rsidR="00404369" w:rsidRPr="00404369">
        <w:t>Circuit Breakers</w:t>
      </w:r>
    </w:p>
    <w:p w14:paraId="6D791636" w14:textId="2DDA1B81" w:rsidR="00594256" w:rsidRDefault="00DC727C" w:rsidP="001B33FD">
      <w:pPr>
        <w:ind w:left="720" w:hanging="360"/>
      </w:pPr>
      <w:r>
        <w:t>F.</w:t>
      </w:r>
      <w:r>
        <w:tab/>
      </w:r>
      <w:r w:rsidR="00404369" w:rsidRPr="00404369">
        <w:t>Circuit Protection</w:t>
      </w:r>
      <w:r w:rsidR="00594256">
        <w:fldChar w:fldCharType="end"/>
      </w:r>
      <w:bookmarkEnd w:id="23"/>
    </w:p>
    <w:p w14:paraId="6D791637" w14:textId="77777777" w:rsidR="00594256" w:rsidRDefault="00594256" w:rsidP="00505C66"/>
    <w:p w14:paraId="6D791638"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DEB3B2" w14:textId="77777777" w:rsidR="00C23EAE" w:rsidRDefault="00C23EAE">
      <w:r>
        <w:separator/>
      </w:r>
    </w:p>
  </w:endnote>
  <w:endnote w:type="continuationSeparator" w:id="0">
    <w:p w14:paraId="779B5F7A" w14:textId="77777777" w:rsidR="00C23EAE" w:rsidRDefault="00C23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9163F"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791640"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91641" w14:textId="5737A044"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3190">
      <w:rPr>
        <w:rStyle w:val="PageNumber"/>
        <w:noProof/>
      </w:rPr>
      <w:t>3</w:t>
    </w:r>
    <w:r>
      <w:rPr>
        <w:rStyle w:val="PageNumber"/>
      </w:rPr>
      <w:fldChar w:fldCharType="end"/>
    </w:r>
  </w:p>
  <w:p w14:paraId="6D791642"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F9CFA" w14:textId="77777777" w:rsidR="00C23EAE" w:rsidRDefault="00C23EAE">
      <w:r>
        <w:separator/>
      </w:r>
    </w:p>
  </w:footnote>
  <w:footnote w:type="continuationSeparator" w:id="0">
    <w:p w14:paraId="3D231AC4" w14:textId="77777777" w:rsidR="00C23EAE" w:rsidRDefault="00C23E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Oaib5VvSwEILmNsseWmEmWjQnxNDxKoBIIhpsTIuuzTm4Q0w4HGHgtBK6v2vGMX0P4EkkxsgJ2zoknd/Lc31rg==" w:salt="9yqyYOwXbBSiJzGhqzivfQ=="/>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tzCxNDI3NzUyMbVQ0lEKTi0uzszPAykwrAUAerZmlC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33FD"/>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14BA"/>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10F7"/>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E7CB1"/>
    <w:rsid w:val="003F0814"/>
    <w:rsid w:val="003F1DA7"/>
    <w:rsid w:val="00401D98"/>
    <w:rsid w:val="00404369"/>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85C"/>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5CD"/>
    <w:rsid w:val="00631746"/>
    <w:rsid w:val="00635C33"/>
    <w:rsid w:val="00636F68"/>
    <w:rsid w:val="00640FD7"/>
    <w:rsid w:val="00643D60"/>
    <w:rsid w:val="00646656"/>
    <w:rsid w:val="00647AD1"/>
    <w:rsid w:val="00650568"/>
    <w:rsid w:val="00650793"/>
    <w:rsid w:val="006507E9"/>
    <w:rsid w:val="006516D4"/>
    <w:rsid w:val="00652E6D"/>
    <w:rsid w:val="006549D7"/>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22C3"/>
    <w:rsid w:val="00723370"/>
    <w:rsid w:val="00723DC0"/>
    <w:rsid w:val="00727E0C"/>
    <w:rsid w:val="0073007E"/>
    <w:rsid w:val="00735208"/>
    <w:rsid w:val="0074285D"/>
    <w:rsid w:val="007569C6"/>
    <w:rsid w:val="00764ABF"/>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2B46"/>
    <w:rsid w:val="00896B76"/>
    <w:rsid w:val="008A12FE"/>
    <w:rsid w:val="008A434D"/>
    <w:rsid w:val="008A6E10"/>
    <w:rsid w:val="008A7F3D"/>
    <w:rsid w:val="008B4479"/>
    <w:rsid w:val="008C1AB1"/>
    <w:rsid w:val="008C2492"/>
    <w:rsid w:val="008C2DC4"/>
    <w:rsid w:val="008C3841"/>
    <w:rsid w:val="008C394D"/>
    <w:rsid w:val="008C72CC"/>
    <w:rsid w:val="008D194A"/>
    <w:rsid w:val="008E7B8E"/>
    <w:rsid w:val="008F3CF3"/>
    <w:rsid w:val="008F414B"/>
    <w:rsid w:val="008F667B"/>
    <w:rsid w:val="00903190"/>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AF2C5A"/>
    <w:rsid w:val="00B20C5F"/>
    <w:rsid w:val="00B24326"/>
    <w:rsid w:val="00B25DAE"/>
    <w:rsid w:val="00B263A9"/>
    <w:rsid w:val="00B3418F"/>
    <w:rsid w:val="00B41ECC"/>
    <w:rsid w:val="00B50AB5"/>
    <w:rsid w:val="00B60B53"/>
    <w:rsid w:val="00B60C8E"/>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067A3"/>
    <w:rsid w:val="00C12166"/>
    <w:rsid w:val="00C21282"/>
    <w:rsid w:val="00C23EAE"/>
    <w:rsid w:val="00C345E7"/>
    <w:rsid w:val="00C40487"/>
    <w:rsid w:val="00C612E2"/>
    <w:rsid w:val="00C61B27"/>
    <w:rsid w:val="00C65E6B"/>
    <w:rsid w:val="00C6740E"/>
    <w:rsid w:val="00C7580E"/>
    <w:rsid w:val="00C84B85"/>
    <w:rsid w:val="00CA0F7A"/>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14F02"/>
    <w:rsid w:val="00D260B2"/>
    <w:rsid w:val="00D35758"/>
    <w:rsid w:val="00D403C3"/>
    <w:rsid w:val="00D43C6C"/>
    <w:rsid w:val="00D547B6"/>
    <w:rsid w:val="00D632B1"/>
    <w:rsid w:val="00D66B8B"/>
    <w:rsid w:val="00D7145B"/>
    <w:rsid w:val="00D72857"/>
    <w:rsid w:val="00D75E0A"/>
    <w:rsid w:val="00D845C5"/>
    <w:rsid w:val="00D84D0F"/>
    <w:rsid w:val="00D92957"/>
    <w:rsid w:val="00DB0560"/>
    <w:rsid w:val="00DB5BA4"/>
    <w:rsid w:val="00DB65F1"/>
    <w:rsid w:val="00DB7B14"/>
    <w:rsid w:val="00DC3CA1"/>
    <w:rsid w:val="00DC54AF"/>
    <w:rsid w:val="00DC5B3A"/>
    <w:rsid w:val="00DC6B9B"/>
    <w:rsid w:val="00DC727C"/>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D3150"/>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A765F"/>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7915FD"/>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4F19D3"/>
    <w:rsid w:val="00512228"/>
    <w:rsid w:val="005D0FED"/>
    <w:rsid w:val="00615CED"/>
    <w:rsid w:val="006455AA"/>
    <w:rsid w:val="007C166B"/>
    <w:rsid w:val="00896F08"/>
    <w:rsid w:val="009241BD"/>
    <w:rsid w:val="00A77E7C"/>
    <w:rsid w:val="00A877CC"/>
    <w:rsid w:val="00AA168E"/>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70B9A7B-781C-43E5-ADBC-4E25DD82B385}">
  <ds:schemaRefs>
    <ds:schemaRef ds:uri="http://purl.org/dc/terms/"/>
    <ds:schemaRef ds:uri="http://purl.org/dc/elements/1.1/"/>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www.w3.org/XML/1998/namespace"/>
    <ds:schemaRef ds:uri="http://schemas.microsoft.com/office/infopath/2007/PartnerControls"/>
  </ds:schemaRefs>
</ds:datastoreItem>
</file>

<file path=customXml/itemProps4.xml><?xml version="1.0" encoding="utf-8"?>
<ds:datastoreItem xmlns:ds="http://schemas.openxmlformats.org/officeDocument/2006/customXml" ds:itemID="{35A77AA7-D3D9-4CF9-BF59-3E565E018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23</TotalTime>
  <Pages>3</Pages>
  <Words>766</Words>
  <Characters>4862</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5</cp:revision>
  <cp:lastPrinted>2016-02-26T19:35:00Z</cp:lastPrinted>
  <dcterms:created xsi:type="dcterms:W3CDTF">2020-07-15T14:21:00Z</dcterms:created>
  <dcterms:modified xsi:type="dcterms:W3CDTF">2020-11-12T16:08:00Z</dcterms:modified>
</cp:coreProperties>
</file>